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it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os</w:t>
      </w:r>
      <w:r>
        <w:t xml:space="preserve"> </w:t>
      </w:r>
      <w:r>
        <w:t xml:space="preserve">Angeles</w:t>
      </w:r>
    </w:p>
    <w:bookmarkStart w:id="21" w:name="X43b18fd8a1279f5f0be72a1c6e1940c56db90d1"/>
    <w:p>
      <w:pPr>
        <w:pStyle w:val="Heading1"/>
      </w:pPr>
      <w:r>
        <w:t xml:space="preserve">Internship Application Letter for Dietitian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Organization Name]</w:t>
      </w:r>
      <w:r>
        <w:br/>
      </w:r>
      <w:r>
        <w:t xml:space="preserve">[Organization Address]</w:t>
      </w:r>
      <w:r>
        <w:br/>
      </w:r>
      <w:r>
        <w:t xml:space="preserve">Los Angeles, CA 90001</w:t>
      </w:r>
    </w:p>
    <w:bookmarkStart w:id="20" w:name="Xc781acbc02241145bf4cb48802feca211a909e3"/>
    <w:p>
      <w:pPr>
        <w:pStyle w:val="Heading2"/>
      </w:pPr>
      <w:r>
        <w:t xml:space="preserve">Subject: Application for Dietitian Internship Position</w:t>
      </w:r>
    </w:p>
    <w:p>
      <w:pPr>
        <w:pStyle w:val="FirstParagraph"/>
      </w:pPr>
      <w:r>
        <w:t xml:space="preserve">Dear Hiring Manager,</w:t>
      </w:r>
    </w:p>
    <w:p>
      <w:pPr>
        <w:pStyle w:val="BodyText"/>
      </w:pPr>
      <w:r>
        <w:t xml:space="preserve">I am writing with profound enthusiasm to submit my application for the Dietitian Internship position at your esteemed organization in Los Angeles, California. As a dedicated nutrition student deeply committed to advancing health equity through evidence-based dietary interventions, I have long admired your institution's pioneering work within the United States Los Angeles healthcare landscape. This</w:t>
      </w:r>
      <w:r>
        <w:t xml:space="preserve"> </w:t>
      </w:r>
      <w:r>
        <w:rPr>
          <w:bCs/>
          <w:b/>
        </w:rPr>
        <w:t xml:space="preserve">Internship Application Letter</w:t>
      </w:r>
      <w:r>
        <w:t xml:space="preserve"> </w:t>
      </w:r>
      <w:r>
        <w:t xml:space="preserve">represents not merely a professional opportunity but a strategic step toward my mission of becoming a culturally competent Dietitian who serves the diverse communities of Southern California.</w:t>
      </w:r>
    </w:p>
    <w:p>
      <w:pPr>
        <w:pStyle w:val="BodyText"/>
      </w:pPr>
      <w:r>
        <w:t xml:space="preserve">My academic journey at [Your University] has equipped me with robust foundational knowledge in clinical nutrition, medical nutrition therapy, and food science. I recently completed my Bachelor of Science in Nutrition Science with honors, graduating at the top 5% of my cohort. My coursework included advanced studies in</w:t>
      </w:r>
      <w:r>
        <w:t xml:space="preserve"> </w:t>
      </w:r>
      <w:r>
        <w:rPr>
          <w:iCs/>
          <w:i/>
        </w:rPr>
        <w:t xml:space="preserve">Community Nutrition for Diverse Populations</w:t>
      </w:r>
      <w:r>
        <w:t xml:space="preserve">,</w:t>
      </w:r>
      <w:r>
        <w:t xml:space="preserve"> </w:t>
      </w:r>
      <w:r>
        <w:rPr>
          <w:iCs/>
          <w:i/>
        </w:rPr>
        <w:t xml:space="preserve">Nutrition Assessment Techniques</w:t>
      </w:r>
      <w:r>
        <w:t xml:space="preserve">, and</w:t>
      </w:r>
      <w:r>
        <w:t xml:space="preserve"> </w:t>
      </w:r>
      <w:r>
        <w:rPr>
          <w:iCs/>
          <w:i/>
        </w:rPr>
        <w:t xml:space="preserve">Obesity Management Strategies</w:t>
      </w:r>
      <w:r>
        <w:t xml:space="preserve">—all directly relevant to addressing Los Angeles' complex health challenges. During my final semester, I conducted a capstone project analyzing dietary patterns among Latino and Asian immigrant communities in East Los Angeles, where I discovered alarming gaps in culturally tailored nutrition education. This experience crystallized my commitment to becoming a Dietitian who bridges cultural divides through personalized dietary counseling—a mission perfectly aligned with your organization's community outreach initiatives.</w:t>
      </w:r>
    </w:p>
    <w:p>
      <w:pPr>
        <w:pStyle w:val="BodyText"/>
      </w:pPr>
      <w:r>
        <w:t xml:space="preserve">What excites me most about this</w:t>
      </w:r>
      <w:r>
        <w:t xml:space="preserve"> </w:t>
      </w:r>
      <w:r>
        <w:rPr>
          <w:bCs/>
          <w:b/>
        </w:rPr>
        <w:t xml:space="preserve">Dietitian</w:t>
      </w:r>
      <w:r>
        <w:t xml:space="preserve"> </w:t>
      </w:r>
      <w:r>
        <w:t xml:space="preserve">internship opportunity is the chance to learn from Los Angeles' foremost nutrition experts while contributing to real-world solutions for a city facing unique health disparities. As the nation's most culturally diverse metropolis, Los Angeles presents both unprecedented challenges and opportunities for Dietitians. With 40% of residents speaking languages other than English at home and obesity rates exceeding national averages in underserved neighborhoods, your team's innovative work on the</w:t>
      </w:r>
      <w:r>
        <w:t xml:space="preserve"> </w:t>
      </w:r>
      <w:r>
        <w:rPr>
          <w:iCs/>
          <w:i/>
        </w:rPr>
        <w:t xml:space="preserve">LA Food Equity Initiative</w:t>
      </w:r>
      <w:r>
        <w:t xml:space="preserve"> </w:t>
      </w:r>
      <w:r>
        <w:t xml:space="preserve">particularly resonates with me. I am eager to apply my Spanish-speaking proficiency (fluent conversational and medical terminology) and knowledge of Mexican-American dietary traditions to support your nutrition programs for the 1.3 million low-income Angelenos facing food insecurity.</w:t>
      </w:r>
    </w:p>
    <w:p>
      <w:pPr>
        <w:pStyle w:val="BodyText"/>
      </w:pPr>
      <w:r>
        <w:t xml:space="preserve">My practical experience further demonstrates my readiness for this role. As a volunteer Dietitian Assistant at [Local Clinic/Hospital] in South Central Los Angeles, I supported registered Dietitians in managing diabetes education classes for predominantly African American and Latina clients. I developed culturally sensitive meal plans using traditional ingredients like corn tortillas and beans while incorporating FDA-recommended portion control—resulting in 87% of participants meeting their glycemic targets within three months. Additionally, my internship with [University Food Service] allowed me to design budget-friendly menus for student populations across five diverse campus locations, emphasizing local California produce. These experiences taught me to navigate the intricate dynamics of dietary preferences within Los Angeles' multicultural fabric while maintaining clinical rigor.</w:t>
      </w:r>
    </w:p>
    <w:p>
      <w:pPr>
        <w:pStyle w:val="BodyText"/>
      </w:pPr>
      <w:r>
        <w:t xml:space="preserve">I recognize that successful Dietitians in the United States Los Angeles context must possess more than technical knowledge—they require deep community immersion. During my research for this application, I studied your organization's recent partnership with LA County Public Health Department to combat childhood obesity in Watts and Compton. The way you incorporated local food sovereignty principles while collaborating with community elders and school administrators exemplifies the holistic approach I aspire to master. In Los Angeles, where 35% of children face obesity-related health risks, this model is urgently needed. I am prepared to contribute immediately through my skills in nutritional counseling software (MyFitnessPal, EHR systems), data analysis using SPSS for dietary pattern studies, and volunteer coordination—abilities I honed while managing [Your Relevant Volunteer Project] at a food bank serving 200+ families weekly.</w:t>
      </w:r>
    </w:p>
    <w:p>
      <w:pPr>
        <w:pStyle w:val="BodyText"/>
      </w:pPr>
      <w:r>
        <w:t xml:space="preserve">Moreover, I understand that the Dietitian profession in Los Angeles demands adaptability to rapid healthcare innovations. I have actively pursued certifications in</w:t>
      </w:r>
      <w:r>
        <w:t xml:space="preserve"> </w:t>
      </w:r>
      <w:r>
        <w:rPr>
          <w:iCs/>
          <w:i/>
        </w:rPr>
        <w:t xml:space="preserve">Certified Diabetes Care and Education Specialist (CDCES)</w:t>
      </w:r>
      <w:r>
        <w:t xml:space="preserve"> </w:t>
      </w:r>
      <w:r>
        <w:t xml:space="preserve">training and attended the 2023 California Dietetic Association conference, where speakers highlighted telehealth nutrition services expanding access across our city's 75-mile expanse. This exposure reinforced my belief that effective Dietitians must leverage technology while maintaining human-centered care—a philosophy your organization embodies through your mobile nutrition vans serving unincorporated areas of Los Angeles County.</w:t>
      </w:r>
    </w:p>
    <w:p>
      <w:pPr>
        <w:pStyle w:val="BodyText"/>
      </w:pPr>
      <w:r>
        <w:t xml:space="preserve">As I prepare to complete my supervised practice requirements before taking the Commission on Dietetic Registration exam, I seek an environment where mentorship is prioritized. Your organization’s documented 95% internship-to-employment rate for dietetic interns speaks volumes about your investment in developing talent. I am particularly drawn to your emphasis on interdisciplinary collaboration between Dietitians, physicians, and social workers—a model that mirrors my vision of comprehensive care. In Los Angeles’ fragmented healthcare system, where 28% of residents lack consistent primary care access, this integrated approach is vital for sustainable health outcomes.</w:t>
      </w:r>
    </w:p>
    <w:p>
      <w:pPr>
        <w:pStyle w:val="BodyText"/>
      </w:pPr>
      <w:r>
        <w:t xml:space="preserve">My ambition extends beyond personal growth to contributing to Los Angeles' nutritional future. I envision myself one day leading a community nutrition program addressing the city's highest rates of diet-related chronic diseases among South Central and Eastside neighborhoods. This internship represents the crucial foundation for that journey—where I will learn from practitioners who have transformed lives across the</w:t>
      </w:r>
      <w:r>
        <w:t xml:space="preserve"> </w:t>
      </w:r>
      <w:r>
        <w:rPr>
          <w:bCs/>
          <w:b/>
        </w:rPr>
        <w:t xml:space="preserve">United States Los Angeles</w:t>
      </w:r>
      <w:r>
        <w:t xml:space="preserve"> </w:t>
      </w:r>
      <w:r>
        <w:t xml:space="preserve">landscape. I am ready to bring my passion for food justice, analytical skills in nutritional assessment, and unwavering commitment to cultural humility to your team.</w:t>
      </w:r>
    </w:p>
    <w:p>
      <w:pPr>
        <w:pStyle w:val="BodyText"/>
      </w:pPr>
      <w:r>
        <w:t xml:space="preserve">I welcome the opportunity to discuss how my proactive approach and alignment with your mission can benefit your organization. Thank you for considering my application as part of this critical</w:t>
      </w:r>
      <w:r>
        <w:t xml:space="preserve"> </w:t>
      </w:r>
      <w:r>
        <w:rPr>
          <w:bCs/>
          <w:b/>
        </w:rPr>
        <w:t xml:space="preserve">Internship Application Letter</w:t>
      </w:r>
      <w:r>
        <w:t xml:space="preserve"> </w:t>
      </w:r>
      <w:r>
        <w:t xml:space="preserve">process. I am available for an interview at your earliest convenience and have attached my resume, transcript, and two professional references for your review.</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itian Internship Application Letter - Los Angeles</dc:title>
  <dc:creator/>
  <dc:language>en</dc:language>
  <cp:keywords/>
  <dcterms:created xsi:type="dcterms:W3CDTF">2026-07-23T16:57:25Z</dcterms:created>
  <dcterms:modified xsi:type="dcterms:W3CDTF">2026-07-23T16:57:25Z</dcterms:modified>
</cp:coreProperties>
</file>

<file path=docProps/custom.xml><?xml version="1.0" encoding="utf-8"?>
<Properties xmlns="http://schemas.openxmlformats.org/officeDocument/2006/custom-properties" xmlns:vt="http://schemas.openxmlformats.org/officeDocument/2006/docPropsVTypes"/>
</file>